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</w:p>
    <w:bookmarkStart w:id="24" w:name="X4dfc57032eaa314e069e4ac91f2aa876f2a1248"/>
    <w:p>
      <w:pPr>
        <w:pStyle w:val="Heading1"/>
      </w:pPr>
      <w:r>
        <w:t xml:space="preserve">Cover Letter for the Position of Astronom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Astronomer position at [Institution/Organization Name] in the United Arab Emirates Dubai. As a dedicated and passionate astronomer with over [X years] of experience in observational astrophysics, data analysis, and space exploration research, I am eager to contribute my expertise to advance scientific discovery within one of the most innovative hubs for astronomy in the Middle East. The United Arab Emirates Dubai has emerged as a global leader in science and technology, and I am particularly inspired by its ambitious vision to foster cutting-edge astronomical research. This opportunity aligns perfectly with my professional goals and aspirations.</w:t>
      </w:r>
    </w:p>
    <w:bookmarkStart w:id="20" w:name="why-the-united-arab-emirates-dubai"/>
    <w:p>
      <w:pPr>
        <w:pStyle w:val="Heading2"/>
      </w:pPr>
      <w:r>
        <w:t xml:space="preserve">Why the United Arab Emirates Dubai?</w:t>
      </w:r>
    </w:p>
    <w:p>
      <w:pPr>
        <w:pStyle w:val="FirstParagraph"/>
      </w:pPr>
      <w:r>
        <w:t xml:space="preserve">The United Arab Emirates Dubai has positioned itself as a pioneering force in space science, exemplified by initiatives such as the UAE Space Agency, the Mars 2117 Project, and investments in state-of-the-art observatories like the Al Ittihad School of Astronomy. As an astronomer, I am deeply impressed by Dubai’s commitment to transforming its skyline into a center for celestial exploration. The city’s unique geographical location offers exceptional conditions for astronomical observations, with minimal light pollution and clear skies year-round. This environment is ideal for conducting advanced research in astrophysics, planetary science, and cosmology.</w:t>
      </w:r>
    </w:p>
    <w:p>
      <w:pPr>
        <w:pStyle w:val="BodyText"/>
      </w:pPr>
      <w:r>
        <w:t xml:space="preserve">Moreover, the United Arab Emirates Dubai has demonstrated a strong focus on nurturing scientific talent through programs like the UAE National Space Programme and partnerships with international organizations such as NASA and ESA. I am particularly drawn to the opportunity to collaborate with these institutions and contribute to projects that push the boundaries of our understanding of the universe. The prospect of working in a dynamic, multicultural setting where innovation is prioritized aligns perfectly with my career trajectory.</w:t>
      </w:r>
    </w:p>
    <w:bookmarkEnd w:id="20"/>
    <w:bookmarkStart w:id="21" w:name="my-qualifications-as-an-astronomer"/>
    <w:p>
      <w:pPr>
        <w:pStyle w:val="Heading2"/>
      </w:pPr>
      <w:r>
        <w:t xml:space="preserve">My Qualifications as an Astronomer</w:t>
      </w:r>
    </w:p>
    <w:p>
      <w:pPr>
        <w:pStyle w:val="FirstParagraph"/>
      </w:pPr>
      <w:r>
        <w:t xml:space="preserve">With a Ph.D. in Astronomy from [Your University] and a Master’s degree in Physics from [Your Institution], I have developed a strong foundation in theoretical and observational astronomy. My research has focused on [specific area, e.g., "exoplanet detection," "galactic evolution," or "cosmic microwave background analysis"], which has led to publications in peer-reviewed journals such as [Journal Name]. I am proficient in using advanced astronomical software like</w:t>
      </w:r>
      <w:r>
        <w:t xml:space="preserve"> </w:t>
      </w:r>
      <w:r>
        <w:t xml:space="preserve">Astropy</w:t>
      </w:r>
      <w:r>
        <w:t xml:space="preserve">,</w:t>
      </w:r>
      <w:r>
        <w:t xml:space="preserve"> </w:t>
      </w:r>
      <w:r>
        <w:t xml:space="preserve">CASA</w:t>
      </w:r>
      <w:r>
        <w:t xml:space="preserve">, and</w:t>
      </w:r>
      <w:r>
        <w:t xml:space="preserve"> </w:t>
      </w:r>
      <w:r>
        <w:t xml:space="preserve">SExtractor</w:t>
      </w:r>
      <w:r>
        <w:t xml:space="preserve">, as well as data analysis tools like Python, R, and MATLAB.</w:t>
      </w:r>
    </w:p>
    <w:p>
      <w:pPr>
        <w:pStyle w:val="BodyText"/>
      </w:pPr>
      <w:r>
        <w:t xml:space="preserve">In my previous role at [Previous Institution/Organization], I was responsible for designing and executing observational campaigns using telescopes such as the [Telescope Name] and the [Another Telescope Name]. My work contributed to the discovery of [specific achievement, e.g., "a new exoplanet system" or "a rare supernova event"], which was highlighted in media outlets like</w:t>
      </w:r>
      <w:r>
        <w:t xml:space="preserve"> </w:t>
      </w:r>
      <w:r>
        <w:t xml:space="preserve">Nature Astronomy</w:t>
      </w:r>
      <w:r>
        <w:t xml:space="preserve"> </w:t>
      </w:r>
      <w:r>
        <w:t xml:space="preserve">and</w:t>
      </w:r>
      <w:r>
        <w:t xml:space="preserve"> </w:t>
      </w:r>
      <w:r>
        <w:t xml:space="preserve">Scientific American</w:t>
      </w:r>
      <w:r>
        <w:t xml:space="preserve">. I have also collaborated with interdisciplinary teams to develop algorithms for processing large-scale astronomical datasets, ensuring accuracy and efficiency in research outcomes.</w:t>
      </w:r>
    </w:p>
    <w:p>
      <w:pPr>
        <w:pStyle w:val="BodyText"/>
      </w:pPr>
      <w:r>
        <w:t xml:space="preserve">One of my key strengths is my ability to translate complex scientific concepts into accessible formats for public engagement. As an active participant in science communication initiatives, I have delivered lectures at [University/Conference Name] and contributed to outreach programs aimed at inspiring the next generation of scientists. This aligns with the United Arab Emirates Dubai’s mission to promote STEM education and foster a culture of innovation.</w:t>
      </w:r>
    </w:p>
    <w:bookmarkEnd w:id="21"/>
    <w:bookmarkStart w:id="22" w:name="why-i-am-the-right-fit-for-your-team"/>
    <w:p>
      <w:pPr>
        <w:pStyle w:val="Heading2"/>
      </w:pPr>
      <w:r>
        <w:t xml:space="preserve">Why I Am the Right Fit for Your Team</w:t>
      </w:r>
    </w:p>
    <w:p>
      <w:pPr>
        <w:pStyle w:val="FirstParagraph"/>
      </w:pPr>
      <w:r>
        <w:t xml:space="preserve">The United Arab Emirates Dubai is at the forefront of space exploration, and I am confident that my technical expertise, research experience, and passion for astronomy will enable me to make meaningful contributions to your organization. My ability to work in fast-paced environments, coupled with my strong problem-solving skills, allows me to tackle challenges in data analysis and observational techniques effectively.</w:t>
      </w:r>
    </w:p>
    <w:p>
      <w:pPr>
        <w:pStyle w:val="BodyText"/>
      </w:pPr>
      <w:r>
        <w:t xml:space="preserve">Additionally, I am deeply committed to sustainability and ethical practices in scientific research. The United Arab Emirates Dubai’s emphasis on green technologies and environmental responsibility resonates with my personal values. I believe that astronomy is not only about studying the cosmos but also about inspiring global efforts to protect our planet and its resources.</w:t>
      </w:r>
    </w:p>
    <w:p>
      <w:pPr>
        <w:pStyle w:val="BodyText"/>
      </w:pPr>
      <w:r>
        <w:t xml:space="preserve">I am particularly interested in collaborating on projects that leverage cutting-edge technology, such as AI-driven astronomical data analysis or space-based observatories. The UAE’s investment in initiatives like the [Specific Project, e.g., "Mohammed bin Rashid Space Centre"] provides an exciting platform to explore these opportunities. I am eager to contribute my skills to advance the organization’s mission of expanding humanity’s knowledge of the universe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opportunity to join your team in the United Arab Emirates Dubai as an Astronomer. My background in [specific field], combined with my enthusiasm for scientific discovery, makes me a strong candidate for this role. I am confident that my dedication to excellence and innovation will align with the goals of [Institution/Organization Name].</w:t>
      </w:r>
    </w:p>
    <w:p>
      <w:pPr>
        <w:pStyle w:val="BodyText"/>
      </w:pPr>
      <w:r>
        <w:t xml:space="preserve">Thank you for considering my application. I would welcome the opportunity to discuss how my qualifications and vision can contribute to your organization’s continued success in the field of astronomy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Astronomer</dc:title>
  <dc:creator/>
  <dc:language>en</dc:language>
  <cp:keywords/>
  <dcterms:created xsi:type="dcterms:W3CDTF">2026-07-24T04:57:20Z</dcterms:created>
  <dcterms:modified xsi:type="dcterms:W3CDTF">2026-07-24T04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